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โครงงานคอมพิวเตอร์</w:t>
      </w:r>
      <w:r>
        <w:t xml:space="preserve"> </w:t>
      </w:r>
      <w:r>
        <w:t xml:space="preserve">2</w:t>
      </w:r>
      <w:r>
        <w:t xml:space="preserve"> </w:t>
      </w:r>
      <w:r>
        <w:t xml:space="preserve">(เช้า)</w:t>
      </w:r>
      <w:r>
        <w:t xml:space="preserve"> </w:t>
      </w:r>
      <w:r>
        <w:t xml:space="preserve">150768</w:t>
      </w:r>
    </w:p>
    <w:p>
      <w:pPr>
        <w:pStyle w:val="Date"/>
      </w:pPr>
      <w:r>
        <w:t xml:space="preserve">วันอังคารที่</w:t>
      </w:r>
      <w:r>
        <w:t xml:space="preserve"> </w:t>
      </w:r>
      <w:r>
        <w:t xml:space="preserve">15</w:t>
      </w:r>
      <w:r>
        <w:t xml:space="preserve"> </w:t>
      </w:r>
      <w:r>
        <w:t xml:space="preserve">กรกฎาคม</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โอเค เรามาดูต่อนะคะ เอกสารที่จะต้องทำต่อ หลังจากบทที่ 5 ก็คือในส่วนของบรรณานุกรม จะต้องพิมพ์คำว่า</w:t>
      </w:r>
      <w:r>
        <w:t xml:space="preserve"> </w:t>
      </w:r>
      <w:r>
        <w:t xml:space="preserve">“</w:t>
      </w:r>
      <w:r>
        <w:t xml:space="preserve">บรรณานุกรม</w:t>
      </w:r>
      <w:r>
        <w:t xml:space="preserve">”</w:t>
      </w:r>
      <w:r>
        <w:t xml:space="preserve"> </w:t>
      </w:r>
      <w:r>
        <w:t xml:space="preserve">หน้ากระดาษเห็นไหมคะ 1 แผ่นเหมือนตัวอย่างนะคะ อันนี้ในคู่มือนะ อันนี้ตัวอย่างของรุ่นพี่ เนื่องจากพอเวลา Save ไฟล์ PDF นี่มันจะเคลื่อนนะคะ เพราะฉะนั้น คือ คำว่า</w:t>
      </w:r>
      <w:r>
        <w:t xml:space="preserve"> </w:t>
      </w:r>
      <w:r>
        <w:t xml:space="preserve">“</w:t>
      </w:r>
      <w:r>
        <w:t xml:space="preserve">บรรณานุกรม</w:t>
      </w:r>
      <w:r>
        <w:t xml:space="preserve">”</w:t>
      </w:r>
      <w:r>
        <w:t xml:space="preserve"> </w:t>
      </w:r>
      <w:r>
        <w:t xml:space="preserve">บอกแล้วว่าเราต้องย้อนกลับไปดูอะไรคะ ย้อนไปดูที่คู่มือของเราใช่ไหมคะ ว่าวิธีการในการพิมพ์ คือแผ่นแรกนี่ พิมพ์คำว่า… พอเราทำบทที่ 5 เสร็จนะคะ พอขึ้นหน้าใหม่นี่เราจะต้องพิมพ์คำว่า</w:t>
      </w:r>
      <w:r>
        <w:t xml:space="preserve"> </w:t>
      </w:r>
      <w:r>
        <w:t xml:space="preserve">“</w:t>
      </w:r>
      <w:r>
        <w:t xml:space="preserve">บรรณานุกรม</w:t>
      </w:r>
      <w:r>
        <w:t xml:space="preserve">”</w:t>
      </w:r>
      <w:r>
        <w:t xml:space="preserve"> </w:t>
      </w:r>
      <w:r>
        <w:t xml:space="preserve">ขนาดตัวอักษร ตัวเข้ม 20 Point นะคะ แล้วก็จัดไว้กลางหน้ากระดาษไม่พอ เราก็ต้อง… คือ ทั้งหน้านี่มีหน้าเดียวนี่ กลางหน้ากระดาษของทั้งหน้าเราเลยนะ เสร็จแล้วก็เพิ่มอีกหน้าหนึ่ง หน้านี้ เราจะพิมพ์คำว่าบรรณานุกรม แล้วก็อยู่ด้านบนนะคะ อยู่บนหน้ากระดาษ และก็กึ่งกลางเหมือนกัน ทีนี้ทุกคนจะต้องเริ่มทำตัวอย่างนะคะ เปิดไฟล์ Microsoft Word ตัวนี้ขึ้นมา เช็กบรบรรณานุกรมอย่างไร สิ่งที่เด็ก ๆ จะต้องเปิดใน Word นี่จะต้องมีอะไรบ้าง หน้าเปล่า 1 หน้าใช่ไหมคะ เห็นไหมคะ เดี๋ยวขอเปิดไฟล์งานพี่ ๆ ก่อน สิ่งที่จะต้องมี ไหนล่ะ โฟลเดอร์ แป๊บหนึ่ง โครงงาน โครงงาน ยกตัวอย่างของเล่มนี้นะคะ เพราะเล่นนี้ยังไม่ทำบรรณานุกรม ทุกคนจะได้เห็นวิธีทำบรรณานุกรม อันดับแรกเปิดบทที่ 1 ขึ้นมาด้วย เราจะไม่เปิดบทเดียวแล้วนะ เราจะเปิดหลายบท เพราะฉะนั้น ในยุคนี้มีแบ่งหน้าให้ใช้งานได้เยอะแยะตาแป๊ะไก่มากเลย อย่าลืมนะคะ การตั้งค่าหน้ากระดาษเหมือนกันหมด เพราะฉะนั้น เช็กการตั้งค่าหน้ากระดาษด้วยว่าเท่าไร จำได้นะ เดี๋ยวลากไม่ไป ทำไมไม่ให้เราใส่ จะเข้าไปอยู่ตรงนี้แทนนี่ เดี๋ยวนะครับ เขียนใหม่ ตอนนี้จะใช้ทั้ง 4 ช่องแล้วนะ มีกี่ช่องก็ใช้ให้หมดแล้วนะ 1 คู่มือขอเปิด… สัปดาห์ที่แล้วเราทำตั้งค่าบทที่ 4 ไว้แล้วนะ นะคะ ขอเช็กตั้งค่าหน้ากระดาษก่อนนะของตัวนี้ เค้าโครง และขอบกำหนดเอง ถูกแล้วนะคะ เพราะฉะนั้น เดี๋ยวจะบันทึกเป็น ตรงนี้ก็… ไฟล์นี้ก็คือบรรบรรณานุกรมของเรานั่นเองนะคะ เขาจะไม่ตั้งค่าใหม่จะใช้ตัวเดิมที่เราเคยตั้งไว้แล้ว เราเช็กไฟล์เก่าแล้วว่าถูกต้อง เราก็พิมพ์ แล้วก็ Save as บรรณานุกรม ตัวเองก็เปิดไฟล์เอกสารของตัวเองขึ้นมา มือไปโดนอะไรนี่ ทีนี้บรรณานุกรมบอกแล้วว่าเราต้องเช็กตั้งแต่บทที่ 1 เพราะบทที่ 1 มันมีตั้งแต่หลักการและเหตุผล ซึ่งในนั้นบางทีเราไปอ้างอิงข้อความของเขามานะคะ เพราะฉะนั้น ต้องเช็กตั้งแต่บทที่ 1 เป็นต้นไป เพราะฉะนั้น ก็ต้องเปิดบทที่ 1 ขึ้นมาด้วย เดี๋ยวไปไหนแล้วล่ะ อันดับแรก บอกแล้วหน้าแรกของบรรณานุกรมนะคะ เด็ก ๆ จะต้องพิมพ์คำว่า</w:t>
      </w:r>
      <w:r>
        <w:t xml:space="preserve"> </w:t>
      </w:r>
      <w:r>
        <w:t xml:space="preserve">“</w:t>
      </w:r>
      <w:r>
        <w:t xml:space="preserve">บรรณานุกรม</w:t>
      </w:r>
      <w:r>
        <w:t xml:space="preserve">”</w:t>
      </w:r>
      <w:r>
        <w:t xml:space="preserve"> </w:t>
      </w:r>
      <w:r>
        <w:t xml:space="preserve">ถ้าไม่พิมพ์ก็มาก๊อบฯ ก๊อบฯ จากคู่มือเรานะคะ บางคนจะพิมพ์ผิด ก๊อบปี้ อย่างนี้ก็ได้แล้วก็เอามาวาง เห็นไหมคะ ต้องเช็กอะไร ฟอนต์ที่เราใช้ เห็นไหมพอมาอยู่ในนี้น่ะ เวลาก๊อบฯ มาน่ะ Font จะไม่เหมือนกันนะ ก็ต้องใช้ Thai Sarabun TH Sarabun เท่านั้นนะคะ TH Sarabun PSK ขนาด 20 20 และจัดให้อยู่กึ่งกลางหน้ากระดาษ เลือกกึ่งกลางหน้ากระดาษ และกด Enter เดี๋ยวย่อให้เห็น นี่เห็นไหม ตรงนี้ก็ต้องไปอยู่กลางเหมือนกัน นี่อย่างนี้นะคะ นี่คือแผ่นแรกของบทในบรรณานุกรม แผ่นแรกจะต้องพิมพ์เฉพาะบรรณานุกรมคำเดียว แล้วจัดให้อยู่กึ่งกลางกระดาษนะคะ กึ่งกลางหน้ากระดาษนั่นคือแผ่นที่ 1 ในแผ่นที่มีบรรณานุกรมตรงกลางอันเดียวนี่ ไม่ต้องใส่เลขหน้านะคะ เลขหน้าไม่ต้องขึ้น แต่จะต้องนับเลขหน้านะคะ ทีนี้ มาพอได้หน้านี้แล้ว เราก็จะไปหน้าต่อไป เราก็ก๊อบไอ้ตัวบรรณานุกรมคำนี้มานะคะ มันได้รับการแก้ไขแล้ว ขนาดก็ใช่แล้ว ก๊อบปี้เลย เสร็จแล้วทำอย่างไร Enter ปล่อยให้มัน… ย้อนดูด้วยนะ ว่ามันพอดีกึ่งกลางหน้ากระดาษไหม โอเคนะคะ ในหน้าที่ 2 บรรทัดแรกเห็นไหมคะ ขึ้นมาบรรทัดแรกแล้วเราก็วางไอ้ที่เราก๊อบฯ มาเมื่อกี้ เห็นไหม เสร็จแล้วเช็กนะคะ เช็กนะคะ เช็ก ระยะห่างระหว่างบรรทัด ถ้ามันขึ้นว่านำระยะห่างออกนี่ ให้เอาออก โอเค มาดูวิธีตั้งค่าอย่างไรให้ระยะเยื้องมันเป็นอย่างนี้ เห็นไหม เวลาพิมพ์บรรณานุกรมนะคะ เราจะต้องมีชื่อผู้แต่งขึ้นก่อนนะ เพราะฉะนั้น อันแรกให้มาดูที่ในบทที่ 1 ตรงไหนที่เรามีมีวงเล็บอย่างนี้นะคะ นี่ นั่นก็คือเรามีอ้างอิงปุ๊บ นั่นก็คือชื่อของคนนี้จะต้องมาอยู่ในบรรณานุกรมด้วย เพราะฉะนั้น เราก็ Copy มาเลย ศิริพร เสนานุช พร้อมปีนะคะ ก๊อบฯ มาเลย เสร็จแล้วคลิกววางในบรรณานุกรมของเรา ทีนี้มาดูรูปแบบนะคะ รูปแบบในบรรณานุกรม ให้เด็ก ๆ เปิดคู่มือก่อน คู่มือการเขียนบรรณานุกรม อยู่หน้าที่ 26 อยู่หน้า 26 เปิดมา ตอนนี้เราผ่านข้อที่ 5.1 ไปแล้วนะคะ หลักการเขียนบรรณานุกรมนี่ 5.1 พิมพ์ไว้กลางหน้ากระดาษด้วยตัวเข้ม 20 Point ไว้ตรงกลาง ตรง 5.2 5.3 นี่ เด็ก ๆ จะทำก็ต่อเมื่อ เดี๋ยวจะพาทำเป็นตัวอย่างก่อนนะคะ ก็คือสังเกตว่าเมื่อกี้แม่บอกให้เปิดเอกสารที่เราทำไปเสร็จแล้วเช่นบทที่ 1 เรามีอ้างอิงถึงใคร ถึงเอกสารหัวข้อไหน เราเอามาลงไว้ ทีนี้บางทีน่ะ มันไม่ได้เรียงตามที่บอกไว้ในข้อ 5.1.2 5.1.3 เราอย่าเพิ่งเรียงนะคะ ค่อยเรียงทีเดียว เดี๋ยวจะสอนเรียง Microsoft Word จะเรียงให้อัตโนมัติ ให้เสร็จให้ครบ เราต้องเช็กเอกสารเราน่ะให้ครบทั้ง 5 บทก่อน ว่าเรามีอ้างอิงตรงไหน มีอ้างอิงชื่อไหนมาแล้ว เหมือนสิริพร เสนานุช ทีนี้ ปัญหา ปัญหาที่พบ ก็คือเวลาเด็ก ๆ อ้างอิงน่ะ บางทีเด็ก ๆ ไปก๊อบฯ เขามา นึกออกนะคะ แล้วพอจะเอามาอ้างอิงไปต่อไม่ได้ เพราะดูนะคะ หลักการเขียนเอกสารวิธีการลงรายการต้องมีชื่อผู้แต่ง มีอะไรอีก ลำดับต่อมามีชื่อบทความหรือชื่อเรื่องเป็นลำดับที่ 2 มีอะไรอีก มีชื่อหนังสือหรือวารสารเห็นไหม เวลาเขียนอ้างอิงแต่ละอันก็ไม่เหมือนกันนะคะเด็ก ๆ เพราะฉะนั้น เด็ก ๆ จะต้องเปิดคู่มือเพื่ออะไร ให้ไปดูที่หน้าให้เริ่มดูที่หัวข้อ 5.4 นะคะ จะเห็นชัดเจน จะได้ลงถูก หัวข้อที่ 5.4 รูปแบบการเขียนบรรณานุกรม 5.4.1 บอกว่าถ้าไอ้หนังสือนี่ หมายถึงว่า เด็ก ๆ ต้องไปดูว่าข้อมูลที่อ้างอิงน่ะ มาจากหน้าสือ ถ้ามาจากหนังสือวิธีการเขียนบรรณานุกรมก็จะเขียนตามรูปแบบในหัวข้อ 5.4.1 เห็นไหมคะ แล้วมันก็จะมีรูปแบบบอกไว้ว่าผู้แต่ง 1. ทำไมถึงมีผู้แต่ง 1 คือ บางอย่าง หนังสือบางเล่ม บางครั้งไม่ได้มีผู้แต่งคนเดียวนะคะ อาจจะมี 2 3 4 ในกรณีที่ถ้ามีผู้แต่งคนเดียวนี่ มันก็จะเขียนชื่อแค่ผู้แต่งคนนั้นแล้วก็จบด้วย . สังเกตนะคะ เดี๋ยวขยายให้ดูก่อน เด็ก ๆ ดูรูปแบบดี ๆ นะคะ ผู้แต่ง 1. พอเสร็จ เสร็จข้อมูลของผู้แต่งปุ๊บนี่ ต้องปิด ปิดนะคะ หรือจบ หรือเมื่อเสร็จ ข้อมูลส่วนนั้น เราจะใส่ . เสมอ สังเกตดูรูปแบบดี ๆ ว่า ไหนล่ะขยาย ปุ๊บ ๆ ๆ เห็นไหม ผู้แต่งเสร็จแล้ว . ปิดนะคะ ปีที่พิมพ์ใส่เสร็จแล้วก็ปิด ปีที่พิมพ์ต้องอยู่ในวงเล็บด้วยเห็นไหมคะ ใส่ปีเสร็จก็ใส่จุด ชื่อเรื่องพิมพ์ครั้งที่ จะอยู่ด้วยกัน ชื่อเรื่องน่าจะเครื่องหมายจุดหายไปนะคะ สังเกตถ้ามีไอ้นี่คั่น มาดูตัวอย่างข้างล่างเห็นชัดกว่า เห็นไหมคะ ชื่อผู้แต่งสุกัญญา ลอส เสร็จแล้วชื่อเขามีคนเดียว ใส่จุดเลยเห็นไหมคะ ปีที่พิมพ์ เห็นไหม ปีที่พิมพ์จะอยู่ในวงเล็บแล้วก็ใส่ปี เพราะฉะนั้น มาดู 2563 ของเราหน่อย ศิริพร เสนานุช ที่แม่ไปก๊อบฯ มาเมื่อกี้นะคะ แม่ก็จะใส่จุดก่อนเห็นไหม กดเคาะ 1 ครั้งนะคะ เพื่อเว้นแล้วใส่เครื่องหมาย</w:t>
      </w:r>
    </w:p>
    <w:p>
      <w:pPr>
        <w:pStyle w:val="BodyText"/>
      </w:pPr>
      <w:r>
        <w:t xml:space="preserve">( เปิด กดผิด ขอโทษ วงเล็บเปิด กดโดนอะไรล่ะนี่ วงเล็บเปิดแล้วก็วงเล็บปิด แล้วก็จุด ต้องมีการเคาะเว้นนะคะ ไม่ใช่พิมพ์ติดกันอย่างนี้นะ ไม่ใช่นะคะ ก็คือเมื่อใส่จุดเสร็จถือว่าสิ้นสุดส่วนนั้น เราจะต้องเคาะ 1 ครั้งเพื่อเว้นด้วยเสมอ เพราะฉะนั้น พอเราพิมพ์ ปีที่พิมพ์เสร็จเห็นไหมคะ ปีที่พิมพ์อยู่ในวงเล็บ ในวงเล็บเสร็จ ใส่จุดเสร็จ กด Space Bar 1 ครั้งเพื่อเว้นนะคะ เสร็จแล้วช่องต่อมาคืออะไร ชื่อเรื่องทีนี้ ศิริพร เสนานุช ชื่อเรื่อง ในกรณีที่จำไปก๊อบฯ มาแล้วจำไม่ได้ ว่าอันนี้ไปเอามาจากไหนนี่ แม่จะพาทำให้ดูนะคะ ให้เด็ก ๆ Copy จากส่วนในบทที่ 1 นะคะ จากบทที่ 1 แล้วเราเปิดเว็บไซต์ปุ๊บ ไปที่ Google แล้ววางชื่อนั้นลงไป แล้วกด Enter สังเกตว่ามันจะขึ้นเห็นไหมคะ ชื่อตรงกับที่เราค้นเลย ถ้าเราไปก๊อบฯ มาแล้วมันถูกนะ ถ้ามันผิดมันจะไม่ขึ้นนะ อันนี้เป็นภาษาอังกฤษไม่น่าใช่เห็นไหม พอคลิกดูแล้ว คิดว่ามันไม่ใช่เล่มนี้ต้องหาใหม่ ทีนี้ ที่ค้นในนี้นะ ที่เจอ สมมติ สมมติว่าเป็นเรื่องนี้ นึกออกแล้วไปเอาเรื่องนี้มา ดูนะคะ เดี๋ยวก๊อบปี้มาก่อน สมมติว่าเป็นคนนี้ สมมตินะคะ สมมติก่อน เด็ก ๆ ก็ย้อนมาดูอะไร ย้อนมาดูว่าในนี้เขาเขียนไว้ว่าอะไร วิทยานิพนธ์ วิทยานิพนธ์นะคะ เพราะฉะนั้น ต้องมาดูที่รูปแบบหนังสือใช่ไหม เราพิมพ์ตามนี้ได้ไหม ไม่ได้นะคะ เราไปดูรูปแบบต่อไป ถ้าหนังสือไม่ใช่ เป็นบทความหรือบทในหนังสือไม่ใช่เราก็ผ่านไปนะคะ มันจะต้องไปหาหนังสือแปลไม่ใช่ เราก็ข้ามไป เราก็มาไล่ดูรูปแบบเรา รายงานการวิจัยไหม ไม่ใช่ 5.3 คืออะไร ข้ามไปได้ไง 5.4.3 คืออะไรน่ะ อันนี้น่าจะยังเป็นหนังสืออยู่นะคะ รายงานการวิจัยก็ไม่ใช่วิทยานิพนธ์เห็นไหม 5.4.5 ตรงไหมคะ ตรงกับที่เราค้นข้อมูลมาไหม ในนี้เขียววิทยานิพนธ์เห็นไหมคะ ทีนี้มาดูรูปแบบ ผู้แต่งปีที่พิมพ์ ชื่อเรื่อง แล้วก็ตามด้วยปริญญาเขานี่ ดูนะคะ ชื่อผู้แต่ง ปีที่พิมพ์ ชื่อเรื่องเห็นไหม ชื่อเรื่อง ตามด้วยวงเล็บปริญญา ปริญญานั่นก็คือเห้ฯไหมวงเล็บ ไม่มีจุดนะคะ เห็นไหมชื่อเรื่องปุ๊บ ในรูปแบบน่ะไม่มีจุด แต่ใน… เพราะมันเป็นข้อมูลต่อกัน เพราะฉะนั้น เราจะลบจุดออกนะคะ ตรงหลังชื่อเรื่องตามด้วยวงเล็บ วิทยานิพนธ์ เห็นไหม ๆ ใส่ลงไป เพราะอะไร ถ้าเราไปเอาวิทยานิพนธ์มาน่ะ ตรงเล่มเขาก็จะระบุไว้อยู่แล้วนะคะ บอกไว้อยู่แล้วว่าเล่มนี้มันเป็นวิทยานิพนธ์ ถ้า ๆระดับแล้วก็จะบอกระดับนะ เห็นไหมคะ ถ้าระดับบัณฑิตก็ปริญญามหาบัณฑิตก็คือ ป.โท แต่ถ้าดุษฎีบัณดุษฎีบัณฑิต ไปตามอันนี้แหละก็จะมีบอก ใส่แค่วิทยานิพนธ์เห็นไหม ตรงคำว่า… ถึงแค่นี้นะคะ ถึงแค่บัณฑิตพอเห็นไหม แล้วก็ปิดด้วยวงเล็บนะคะ ปิดด้วยวงเล็บ สาขาไม่ต้องใส่ จะบอกแค่ว่าเป็นวิทยานิพนธ์ของเห็นไหมคะ ของอะไร ใส่จุดแล้วก็ตามด้วยจุด พอจบตรงบอกอันนี้แล้วก็ใส่จุด สาขาวิชานี่ผิดนะคะ ลบออกทีนี้สิ่งที่มหาวิทยาลับนเรศวร ทีนี้สิ่งที่มีต่อมา ก็คือพอใส่วงเล็บบอกว่าเป็นวิทยานิพนธ์หรืออะไรเรียบร้อยแล้วนี่ หรือปริญญานิพนธ์อะไรแล้วแต่นะคะ สถานที่พิง สถานที่พิมพ์ นั่นหมายถึงชื่อจังหวัด แล้วก็ชื่อสถาบัน เหมือนชื่อสถาบันบอกมหาวิทยาลัยนเรศวร ส่วนใหญ่ถ้าเป็นวิทยานิพนธ์น่ะ มันจะไม่มีบอกโรงพิมพ์นั้น นี่ นู้นสถานที่พิมพ์นั้นก็คือชื่อโรงพิมพ์ แต่ถ้าเป็นวิทยานิพนธ์ ตรงสถานที่พิมพ์ ก็คือใส่จังหวัด เพราะฉะนั้น ถ้าใครไม่รู้ว่ามหาวิทยาลัยนเรศวรอยู่ไหน พอดีตัวอย่างเลย พิษณุโลกนะคะ อยู่จังหวัดพิษณุโลก ชื่อสถานที่พิมพ์ แล้วก็ใส่เครื่องหมายโคลอน รูปแบบน่าจะผิดตัวนี้ถูกนะคะ อันนี้จะลบแล้วนะ อันนี้ไดเครบหมดแล้วนะคะ ข้อมูลของวิทยานิพนธ์ฉบับนี้เปลี่ยนฟอนต์ก่อน เปลี่ยนรูปแบบตัวอักษร ขนาดตัวอักษร 16 นะคะ ไม่ได้ทำตัวหนาอะไรเลยนะ ทีนี้เด็ก ๆ ดู มันเป็น 2 บรรทัดอย่างนี้ เวลาจัดรูปแบบ ดูตัวอย่างนะคะ เห็นไหม บรรทัดที่ 2 มันจะเยื้องเข้าไป เขาบอกว่าเยื้องไปประมาณ 7 ตัวอักษรนะคะ ดู จะพาทำให้ดูนะคะ วิธีจัดจะทำให้เยื่อง ตอนนี้ใครได้ข้อมูล… ข้อมูลบรรณานุกรมของคนที่ 1 แล้ว ยกมือ ใครได้แล้ว กลุ่มเดียวเหรอ กลุ่มอื่นไม่ได้เหรอ กลุ่มนี้ได้ไหม ไม่ได้ทำเหรอ ไม่ทำเดี๋ยวทำ… ไม่ใช่ ทำของตัวเองไง ก็บอกแล้วเปิดของตัวเอง อยู่ไหน เปิดเอกสารตัวเอง เห็นไหม เปิดจากบทที่ 1 เอามาจากบทที่ 1 ถูกต้องไหมคะ เพราะฉะนั้น เด็ก ๆ ต้องเปิดบทที่ 1 ขึ้นมาด้วย เดี๋ยวแม่จะเดินไปดูข้อมูลอ้างอิง ึคนแรกชื่ออะไร เพราะฉะนั้น ในบรรณานุกรมของคนแรก ก็จะต้องมีชื่อนี้ขึ้นมา เดินไปดูนะคะ ต้องได้นี่ 1 ชื่อเป็นอย่างน้อย เพื่อจะทำรูปแบบให้ถูกต้องได้ แล้วคนต่อไปจะได้ไม่มีปัญหา พอคนที่ 1 แล้ว พอเอาคนที่ 2 มาน่ะ เด็กก็ไม่ต้องจัดใหม่แล้วไง มันก็จะเหมือนที่จัดครั้งแรกนะคะ เดี๋ยวขอเดินดูเด็กแป๊บหนึ่งนะคะ เมื่อกี้ไปดู มีวารสาร บางคนเป็นวารสารนะ ไม่ใช่วิทยานิพนธ์ เด็ก ๆ ก็ต้องเลื่อนไป ดูเห็นไหม หัวข้อที่ 5.4.6 วารสารนะคะ แล้วก็ดูว่าของเราเป็นแบบที่เป็นแบบที่เป็นเล่ม เป็นเล่มไหน ถึงเขามีเล่มให้ดาวน์โหลดเหมือนตัวอย่างนี้ นี่ ๆ อันนี้ไม่ได้เป็นเล่มนะ ถ้าเป็นเล่มเดี๋ยวย้อนกลับให้ดูที่บอกว่าเป็นเล่ม ถ้าอย่างนี้เห็นไหมคะ เข้าเป็นเล่ม สังเกต เป็นเล่มเขาจะมีรูปเล่มขึ้นมา นี่คือวารสารแบบเป็นรูปเล่มแล้วก็ออนไลน์ด้วย กับอีกแบบหนึ่งเมื่อกี้นี้ อย่างเมื่อกี้ นี่ ถ้าเราอยากรู้ว่าเขาเป็นเล่มไหมเราคลิกที่ Home Page เขานะคะ นี่ ถ้ามันเป็นเล่มมันจะเป็น Home page ถ้าเป็นเล่มหน้าตัวเล่มวารสารเขา อีกแบบหนึ่งมันจะมีอีกแบบนะคะ วารสารออนไลน์ อันนั้นไม่ได้เป็นเล่มนะคะ ก็คือพอเปิดมาปุ๊บ แม่จะหาตัวอย่างให้ดูเจอไหมนี่ วารสารออนไลน์ เดี๋ยวนะ เดี๋ยวนะ ลองดู Thaijurnal Online สังเกต ถ้าเป็นวารสารออนไลน์นี่ ออนไลน์นี่ เขาจะให้โหลดได้เลยนะคะ ถ้าอย่างนี้โหลดมาแล้วมีอย่างนี้มาเลยนี่ เป็นแบบออนไลน์นะคะ การอ้างอิงจะไม่เหมือนกัน มันจะไม่ขึ้นเล่มมาเห็นไหม แต่มันจะโผล่มาอย่าวงนี้เลยนะคะ หรือ… หรือดูอย่างไร ดูตรงนี้ ดูแบบนี้ก็ได้ ใช้ได้เหมือนกันนะคะ โอเคนะ เพราะฉะนั้น เวลาพิมพ์ให้ดูรูปแบบเขานะคะ มีชื่อ ถ้าเป็นวารสาร ต้องใส่ทั้ง ใส่ทั้งชื่อบทความ ใส่ทั้งชื่อวารสาร ใส่เลขของปีที่ ฉบับที่ แล้วก็เลขหน้า เลขหน้านั่นหมายถึงเลขหน้าของบทความนี้ มันอยู่ที่หน้าไหน ใส่อย่างนี้นะคะ ถึงจะถูกต้อง เพราะฉะนั้น คือ ไม่สามารถมาสอนทุกรูปแบบได้เพราะบางอันมันก็ไม่มีใช่ไหม บางรูปแบบไม่มีเราไม่ได้ใช้ เพราะฉะนั้น เด็ก ๆ ต้องคอยตรวจกับคู่มือเสมอ ถึงได้บอกว่าต้องเปิดคู่มือทำแล้วดูไปด้วย จะได้รู้ว่าไอ้ที่เราเอามานี่มันเป็นวารสาร เป็นหนังสือ เป้นบทความเห็นไหมคะ เป็นวิทยานิพนธ์ มันก็จะมีรูปแบบแต่ละรูปแบบด้วยนะคะ ทีนี้มาดูวิธีการจัด เมื่อได้แล้วนะคะ คนที่ 1 เสร็จได้อีก 2 บรรทัดเสร็จ วิธีจะจัดให้ระยะเยื้องเด็ก ๆ ทำแถบครอบทั้ง 2 บรรทัดของเรานะ แถบดำครอบนะลูกนะ เสร็จแล้วคลิกที่แถบไม้บรรทัดด้านบนเห็นไหม คลิกไอ้ตัวล่าง ขาว ๆ ล่าง สามเหลี่ยม ๆ แล้วมันขึ้นคำว่า</w:t>
      </w:r>
      <w:r>
        <w:t xml:space="preserve"> </w:t>
      </w:r>
      <w:r>
        <w:t xml:space="preserve">“</w:t>
      </w:r>
      <w:r>
        <w:t xml:space="preserve">เยื้องซ้าย</w:t>
      </w:r>
      <w:r>
        <w:t xml:space="preserve">”</w:t>
      </w:r>
      <w:r>
        <w:t xml:space="preserve"> </w:t>
      </w:r>
      <w:r>
        <w:t xml:space="preserve">คลิกเข้าไป ถ้าไป 2 อันนี่ไ่ได้นะ เอาใหม่ คลิกใหม่ คลิกตรงตัวสามเหลี่ยมข้างบนมันถึงจะไปอันเดียว มีเทคนิคในการคลิกเขาเรียก 1 2 3 4 5 6 7 7 เคาะเห็นไหมคะ ก็คือนับไอ้คลิก ๆ นี่ไป 7 แม่ใช้วิธีนับอย่างนี้ 1 2 3 4 5 6 7 7 ตัวอักษรนะคะ นั่นคือระยะการเยื้องของของบรรณานุกรม ไม่เชื่อ แม่เอามาจากไหน นี่แม่เปิดคู่มือขึ้นมาเลย ไปที่เบื้องต้นตอนที่จะมาที่ไอ้นี่นะคะ นี่เห็นไหม บรรทัดใหม่ ย่อหน้าเข้าไป 7 ช่วงตัวอักษร เห็นหรือเปล่าคะ ย่อหน้าเข้าไปนะคะ แล้วทีนี้เด็ก ๆ ลอง Enter ดู เห็นไหม พอกด Enter ชื่อของคนต่อไป มาดูชื่อของคนต่อไปที่เราจะเอามาอ้างอิง อยู่ไหนล่ะ บทที่ 1 เราหมดแล้ว ไปดูบทที่ 2 สมมติของใครบทที่ 1 มีหลายคน ไล่ให้ครบนะคะ ถ้าบทที่ 1 เราเสร็จแล้ว เราไปดูบทที่ 2 ต่อ ก็เปิดเอกสารในบทที่ 2 เราขึ้นมา เราก็ปิดบทที่ 1 ไปก็ได้ บันทึกสะ แล้วก็เปิดบทที่2 ของเราขึ้นมา มาดูบทที่ 2 สิ มีอ้างอิงตรงไหนบ้าง เจอแล้วนะคะ เจนจิรา อันนี้เห็นไหม พอมีวงเล็บนี่ บอกแล้วต้องวรรคอย่างนี้นะคะ เราก็จะก๊อบฯ ชื่อคนนี้ไป ก๊อบปี้ทำเหมือนกัน แล้วก็เอาลงมาวาง จะเอา 2 ชื่อก่อนไหม แล้วเดี๋ยวแม่จะพาเรียง สมมติว่าเสร็จแล้ว เพราะอะไร เพราะในรูปแบบบอกว่าเห็นไหมคะ 5.1.2 บอกว่าเรียงรายการอ้างอิง โดยเรียงลำดับตามตัวอักษรแรกนะคะ แล้วเวลาเรียง เรียงจากภาษาไทยก่อนแล้วค่อยเรียงภาษาอังกฤษ ในกรณีที่มีภาษาอังกฤษนะคะ บรรณานุกรมภาษาอังกฤาเด็ก ๆ จะต้องพิมพ์ประโยคว่าต้องมีส่วนของภาษาอังกฤษบอกไว้ว่าเป็นอ้างอิงที่เป็นข้อมูลภาษาอังกฤษหรือต่างประเทศนั่นเองนะคะ แล้วก็ทำเหมือนกันนั่นแหละ ถ้ามีชื่อภาษาอังกฤษ เช่น เดี๋ยวค่อยไปดูตัวอย่าง ทีนี้เจนจิรา มาชานันท์ ปึ้บ แม่ขออนุญาตก๊อบฯ คนนี้มาก่อนนะ ขี้เกียจหาไม่อย่างนั้นจะเสียเวลา สมมติว่าข้อมูลของคนนี้ การเรียง เด็ก ๆ ดูนะคะ การเรียงนั้น จะทำเมื่อเด็ก ๆ หาเอกสารอ้างอิงตั้งแต่บทที่ 1 ถึงบทที่ 5 เสร็จสิ้นแล้ว ถ้าสมมติชื่อในบทที่ 1 ไปโผล่ในบทที่ 5 ไม่ต้องเอามาใส่ซ้ำ นึกออกนะ เราจะใส่แค่ครั้งเดียวนะคะ การอ้างอิง ยกเว้นว่ามันเป็นชื่อเรื่องคนละเรื่อง ชื่อผู้แต่งเหมือนกันแต่ชื่อเรื่องคนละเรื่องนั่นอ้างนะคะ ไม่ใช่ชื่อเหมือนกัน ไม่อ้างเลย ไม่ใช่ ถ้าเรื่องที่เขาทำเป็นคนละเรื่องกัน ก็หมายถึงเขามีอีกเล่มหนึ่ง มีเอกสารหรือเนื้อหาอีกเรื่องหนึ่ง เพราะฉะนั้น จะต้องอ้างอิฝด้วยนะคะ มาดูวิธีการเราจะเรียงอย่างไร ถ้าพูดถึงการเรียงตามลำดับอักษรแรกนะคะ เวลาเรียงถ้าภาษาไทยน่ะ ก็จะเรียงจาก ก ไก่ ก ไก่ ไปถึง ฮ นกฮูก ใช่ไหม ลืมดู… แต่ถ้าเป็นภาษาอังกฤษ ถ้าภาษาอังกฤษก็จะเรียงจาก A ไปถึง Z นั่นเองนะคะเด็ก ๆ เดี๋ยว… แม่จะทำตัวอย่างให้ดูน สมมติมี ส เสือ จ จาน เอาตัวเดิมนี่แหละ แต่จะเปลี่ยนเฉพาะชื่อให้ดู อันนี้ทำให้ดูวิธีการเรียงนะคะ เรียงบรรณานุกรม เอาข้อมูลจากในเอกสารบทที่ 1 ถึงบทที่ 5 การอ้างอิงมาลงครบหมดแล้ว ดูนะคะ เดี๋ยวจะขยายให้เต็มจออันนี้แป๊บหนึ่ง ดูวิธีเรียง อันนี้เรามีชื่อ สมมติเราหาครบทุกคนแล้ว ครบทุกบทแล้วนะ เราก็ทำแถบเลือกทั้งหมดเลยนะคะ เด็ก ๆ เลือกทั้งหมดเลย สังเกตว่าเห็นไหม ตัวอักษร ก ไก่ มันไปอยู่กลาง ๆ นู่น ของคนที่… แต่ในบรรณานุกรมมันกำหนดไว้ว่าเราจะต้องเรียงตามลำดับตัวอักษร นั่นก็คือตัวอักษรของชื่อตัวแรก ก็คือ ก ไก่ ข ไข่ ไปจนถึง ฮ นกฮูก พอเราหาจนครบหมดนะคะ บางทีอาจจะไม่ได้มีแค่หน้าเดียว บางคนหาได้เยอะ มีเพราะแม่บอกแล้วว่าให้หางานวิจัย แค่เฉพาะของงานวิจัย ก็อย่างน้อย 20 งานไปแล้วนะ เกิน 1 หน้าแน่นอนนะคะ ไปที่แถบเครื่องมือที่มีตัวอักษร A-Z เห็นไหมเจอหรือยัง อยู่ในหน้าแรก อยู่ในแถบเครื่องมือที่ชื่อว่า</w:t>
      </w:r>
      <w:r>
        <w:t xml:space="preserve"> </w:t>
      </w:r>
      <w:r>
        <w:t xml:space="preserve">“</w:t>
      </w:r>
      <w:r>
        <w:t xml:space="preserve">ย่อหน้า</w:t>
      </w:r>
      <w:r>
        <w:t xml:space="preserve">”</w:t>
      </w:r>
      <w:r>
        <w:t xml:space="preserve"> </w:t>
      </w:r>
      <w:r>
        <w:t xml:space="preserve">ตัว A-Z กด ปุ๊บ มันจะถามเลย ว่าเรียงจากอย่างไร จากน้อยไปมาก หรือจากมากไปน้อย เราก็ต้องบอกว่าเราเรียงจากมาก จากน้อยไปมากเพราะ ก ไก่ เหมือนเริ่มเลข 1 ตัวอักษรที่ 1 เริ่มจากน้อยไปหามากนะคะ กดตกลง เห็นหรือเปล่า เห็นหรือเปล่า นี่เห็นไหม ก ไก่ขึ้นมาแล้ว ย้อนกลับก่อน ย้อนกลับ ชื่อแรก ชื่อแรกในบรรณานุกรม ชื่อแรกของแม่ คือ ศิริพร ใช่ไหมคะ สิริพร ทีนี้แม่บอกว่าแม่จะเรียง เดี๋ยวแม่จะเรียงใช้เครื่องมือ Microsotอยู่แล้ว เพราะฉะนั้น ทำให้เสร็จก่อนแล้วค่อยเรียง ไม่ใช่ทำไปนั่งเรียงไปทีละคน เสียเวลา แม่ถึงมาพาทำว่า เปิดบทที่ 1 บทที่ 2 เปิดไปให้ครบ 5 บท เปิดให้ครบ ลงให้ครบ ลงอ้างอิงให้ครบ เช็กดูซ้ำ เพื่อนทำเสร็จแล้ว เอาไปให้เพื่อนช่วยตรวจว่ามีรายชื่อตรงตามที่ค้นมาครบหมดหรือยัง ตกหรือเปล่า บอกแล้วนะ แม่ตรวจแม้กระทั่งบรรณานุกรมนะ เพราะแม่ให้ส่งไฟล์ให้ดู แม่ไม่ได้ตรวจยากเลยนะ ถ้าแม่ใช้ไฟล์ตรวจน่ะ พอเจ้ามีบรรณานุกรมอย่างนี้แม่จะให้ดูว่าแม่ตรวจอย่างไร นะคะ พอ เราได้ข้อมูลที่เราอ้างอิงทั้งหมดนี่นะคะ เราก็คลิกแถบ… ไม่ใช่ เราทำแถบเลือก เลือกข้อความที่เราจะทำการเรียงนะคะ อันนี้เราจะเรียงภาษาไทเรียงภาษาไทยนะ เพราะฉะนั้น เราก็ต้องเลือกภาษาไทย ก็เลือกเฉพาะภาษาอังกฤษ ไม่ใช่ไปเรียงด้วยกันนะคะ เพราะเขาบอกว่าให้แยกภาษาไทย กับภาษาอังกฤษ แยกเป็นคนละอัน ไม่เอามารวมกัน เพราะฉะนั้น เวลาเรียงก็ต้องเรียงภาษาไทยก่อนแล้วค่อยไปเรียงภาษาอังกฤษ ตอนนี้เห็นไหม ชื่อมันสลับกันอยู่นี่ ถ้าตามจริง กานดามันจะต้องเป็นชื่อแรก เป็นชื่อแรก แล้วแม่บอกว่าให้ไปใช้เครื่องมือที่แถบว่าย่อหน้ามันชื่อว่าเรียงลำดับ มันจะมีคำว่าตัว A แล้วก็ Z แล้วก็ลูกศรชี้ลงมา นั่นก็คือการให้เรียงจาก A ลงมาหา Z นั่นเองนะคะ พอขึ้นมาแล้วมันก็จะมีไม่ต้องไปสนใจ มันเป็นปกติของมันอยู่แล้ว ตามย่อหน้า แล้วก็ชนิดของเราเป็นข้อความ มาดูตรงนี้ เราจะต้องเรียงจากน้อยไปหามากนะคะ ดูจากน้อยไปหามากก่อนเสร็จแล้วกดตกลง เห็นไหม จากสิริ ศิริพร นี่ เป็นกานดาขึ้นมาก่อนเห็นไหมคะ สุธิราเป็นอันสุดท้าย ทีนี้เรียงใหม่ เรียงจากมากไปหาน้อยมันจะเรียงอย่างไร ทำให้ดูเห็นไหมคะ มันก็คือจะย้อนกลับจาก ฮ นกอูก แล้วก็ย้อน ย้อนลงไป ฮ นกฮูก ไปหา ก ไก่ นั่นเอง ฮ นกฮูก ไปหา ก ไก่ เพราะฉะนั้น ของเราก็คือเรียงจากน้อยไปหามาก เรียงจาก ก ไก่ ไปหา ฮ นกฮูก นั่นคือจากน้อยไปหามาก แต่ถ้ามากไปหนั่นก็คือเริ่มจาก ฮ นกฮูก ย้อนลงมาหา ก ไก่ เพราะฉะนั้น ตัวที่เราเลือกก็คือจากน้อยไปหามากแล้วก็กดตกลง เสร็จแล้วแป๊บเดียวเองเห็นไหม ไม่ถึงกี่วิ วิ 1 ได้อยู่นะ ขึ้นอยู่กับอะไร ขึ้นอยู่กับไอ้ข้อมูลที่เราจะเรียงน่ะมันเยอะขนาดไหน ถ้าสมมติ มี 2-3 หน้า ไฮไลต์ครอบครบหมดนะ มันก็จะช้าหน่อย มันก็คือเริ่มเริ่มตั้งแต่ข้อความที่เราจะเรียง เสร็จแล้วก็มากดเรียง ตอนกดเรียงน่ะ แค่คลิกไม่ถึง 1 วินาทีก็เรียงได้แล้วนะคะ นี่ก็คือการเรียง โอเคนะ ในส่วนของ บรรณานุกรม ทีนี้อยากดู A B C ใช่ไหม ภาษาอังกฤษเรียงอย่างไร เดี๋ยวขอหาตัวอย่างให้ดูแป๊บหนึ่งนะ มือ… สังเกตเห็นไหม พอเวลาเอามาวาง เพราะตรงเอกสารข้างบนนี่เราจัดระยะเยื้องอะไรแล้วมันก็จะพอดีกันเป๊ะนะคะ ไม่ต้องจัดใหม่ เดี๋ยวให้ดูภาษาอังกฤษนะคะ ตัวแรกเริ่มที่ตัว Z ตัว A อยู่ตรงกบเดี๋ยวเรียงให้ดูนะคะ ทำหลักการเดียวกัน เลือกปุ๊บ เลือกข้อความที่เราจะเรียงทั้งหมดนะคะ เสร็จแล้วก็ไปคลิกที่แถบเครื่องมือเรียงลำดับ จากน้อยไปหามาก กดตกลง เห็นไหม Other ขึ้นมาก่อน ตัว A ขึ้นมาก่อน เห็นไหมคะ ภาษาอังกฤษก็ทำเหมือนกัน แต่ แต่เด็ก ๆ ต้องแยกเรียงทีละครั้ง ก็คือของภาษาไทยเสร็จแล้วค่อยมาเรียงของภาษาอังกฤษ ไม่ใช่อย่างนี้นะคะ ถ้าอย่างนี้เดี๋ยวให้ดูว่ามันจะเกิดอะไรขึ้น ถ้าเรียงพร้อมกันทีเดียวทั้งหมด ดูนะ แม่ทำให้ดูเห็นไหม มันจะเอาภาษาอังกฤษขึ้นมาก่อน เพราะอะไร คอมพิวเตอร์ภาษาแรกที่มันรู้จักน่ะ มันคือภาษษาอังกฤษนะ มันมาจากภาษาอังกฤษเลยนะคะ เพราะฉะนั้น มันจะนับอังกฤษเป็นอันแรก และจะมาเรียงภาษาไทยให้เรานี่เห็นไหม เห็นไหมคะ เพราะฉะนั้น แม่ถึงบอกว่าต้องแยกเรียงนะคะ โอเค ย้อนกลับได้ โอเค ในส่วนของบรรณานุกรมมีใครสงสัย มีใครติดใจตรงไหนถาม ให้ถามนะคะ เพราะเดี๋ยวตัวเองต้องไปทำเองนะ แม่รอตรวจทีเดียว มาดูว่าแม่ตรวจอย่างไรนะ ไม่มีใครถามนะ เวลาแม่ตรวจแม่จะมาเปิดบรรณานุกรมเลย เปิดบรรณานุกรมเสร็จแล้วแม่จะทำอย่างไร ดูนะคะ แม่จะก๊อบฯ ชื่อของเขาแล้วก็ปีของเขาไป เอาแต่ชื่อก็ได้ ดูนะ แม่จะเปิด 2 อันอย่างนี้ เวลาตรวจแม่ก็จะเปิด 2 ไฟล์ ไฟล์บรรณานุกรมกับไฟล์เอกสาร ดูนะคะคัดลอก เสร็จแล้วแม่ก็จะไปเปิดเอกสาร เริ่มแต่ตั้งแต่บทที่ 1 เลย เวลาแม่จะตรวจ เสร็จแล้วแม่ก็มาที่… ค้นหาอยู่ไหนนี่ เดี๋ยวไม่เต็มหน้าแล้ว หาไม่เจอ แถบเครื่องมือโดนย่อ แม่จะไปที่เมนูค้นหาเห็นไหม ในบทที่ 1 ปุ๊บ ใส่ชื่อนี้เข้ามา เสร็จกด Enter ถ้ามันมีชื่อนี้มันจะไป แสดงว่าอันนี้มันไม่มี สมมติบทที่ 1 ไม่เจอเราก็จะเปิดบทที่ 2 เข้ามาด้วย ทำเหมือนเดิม แม่ก็ทำเหมือนเดิมคลิกค้นหา แล้วก็ใส่ชื่อ บทที่ 2 เห็นไหม ก็ใส่คนนี้เข้าไปแล้วก็คลิก บทที่ 2 ไม่มีก็ไปต่ออย่างนี้นะคะ หรือในทางกลับกัน อาจใช้วิธีเปิดบทที่ 1 แล้ว ๆ ๆ แล้วตรวจอย่างไร เหมือนนี่เห็นไหม แม่ข้ามชื่อนี้ไป แม่จะเอาไป Search Search เปิดบทที่ 1 มาแล้วไปเปิดบรรณานุกรม ดูนะคะ พอกดวาง แล้วกดค้นหา ไม่มีชื่อที่ตรงกับในบทที่ 1 แสดงว่าพวกเด็ก ๆ เอาอ้างอิงลงมาไม่ครบ เห็นไหม แม่ก็เช็กไม่ได้ แม่จะใช้วิธีนี้ในการเช็กนะคะ เพราะบอกแล้วแม่จะให้ส่งไฟล์มาด้วย เพราะฉะนั้น ถ้าเช็กไปแต่ละบท ถ้าใครใส่ไม่ครบแม่ก็จะรู้ทันที นึกออกนะ อ๋อ มันมีชื่อนี้นะ แต่เด็ก ๆ ไม่เอาไปใส่ไว้ในบรรณานุกรม เห็นไหม แม่เอาแต่ชื่อนี้ คนชื่อศิริพร แต่แม่ข้ามจรัสศรีไป แม่ข้ามไปมาเปิดเพื่อจะตรวจ แม่เจอบทที่ 1 แม่ก็ใส่จรัสศรี ไปใส่ในบรรณานุกรม ปรากฏแต่บรรณานุกรมไม่มีชื่อจรัสศรี นั่นก็แสดงให้เห็นว่าเด็ก ๆ ลงข้อมูลอ้างอิงในบรรณานุกรมไม่ครลนะคะ ก็จะโดนบอกว่าเอากลับไปลงให้ถูกต้อง และจะให้หาเองด้วยจะไม่บอก ต้องไปตรวจเอาเอง ว่าตัวเองลงลอันไหนไม่ครบ เพราะฉะนั้น วิธีการตรวจของตัวเองก็ทำเหมือนแม่ ก็คือก็เปิดตั้งแต่บทที่ 1 แล้วก็เอาชื่อที่เจอชื่อแรกไปค้นในบรรณานุกรมเอาไปใส่ว่าเอามาใส่ยัง แล้วก็ชื่อต่อไป แล้วก็ชื่อต่อไป แม่เห็นบางคนก็ทำไฮท์ไลต์ไว้ก่อนว่าเอาลงแล้ว แต่บางคนไอ้ประเภทไม่ได้ทำไฮไลต์น่ะระวัง เราบอกวิธีการแล้วนะ โอเคไหมคะ มีใครสงสัยบรรณานุกรมอีกไหม ถ้าไม่มีสัปดาห์นี้ในส่วนของโครงงาน ถึงบรรณานุกรมจะพอแค่นี้นะคะ ทีนี้มาต่อในเรื่องของวิชาเตรียมฝึกประสบการณ์ของเราต่อ แม่จะปิดแล้วนะ ในโครงงานเด็ก ๆ จะเล่มเอกสารที่แจกไปแล้วนะ มาฟังข้อควรปฏิบัติในการเตรียมฝึก… ตรวจฝึก ตรวจฝึก จำนวนชั่วโมงเห็นไหมคะ 90 90 นะคะ เพราะฉะนั้น ในอยู่หน้าไหนล่ะนี่ ตอนที่เรากรอกข้อมูลเห็นไหม เห็นไหม วันที่ เราไม่ได้นับตามวัน แม่บอกว่านับตามอะไรคะ รายการชั่วโมงที่ทำรายการอยู่ช่องที่ 1 2 3 4 ช่องที่ 4 เห็นไหม สมมติวันนี้ วันนี้ตอนบ่ายแม่บอกว่าให้ไปรายงานตัวนะคะ แล้วก็เริ่มทำได้เลย นั่นก็คือเราเริ่มเวลาเท่าไร นั่นก็คือ 13.00 น. ใช่ไหม แต่บางทีถ้าเกิดวันนั้นเราไปถึง 13.30 น. นึกออกนะ แล้วทำไปจนถึง 16.30 น. 13.30 น. 14 15 16 พอดีไหม 3 ชั่วโมงนะคะ อย่างนี้ ตรงรายการชั่วโมงในการทำงานเราก็เขียนว่า 3 ชั่วโมง พยายามให้มันเป็นเลขกลม ๆ ไม่ใช่ 1.25 แม่ไม่มานั่งนับนาทีขนาดนั้นนะ พยายมทำให้มันเป็นกลม ๆ เป็นชั่วโมงพอดี หรืออย่างน้อยครึ่งชั่วโมงพอได้ 1 ชั่วโมง 5 นาที ไม่เอาเด้อ ไม่ต้องเขียนแบบนั้นเด้อ ถ้ามันเกินไป 5 นาทีแม่ก็ตีไป 1 ถ้ามันเกินเป็น 5 นาที แม่ก็จะตีเป็น 1ถ้า 30 น่ะได้ 1 ชั่วโมง 5ให้เป็นเลขกลม ๆ จะนับง่ายกว่า 30 นาทีได้ 1 ชั่วโมง 30 นาทีน่ะได้ พยายามทำแบบนั้น ไม่ใช่ 1 ชั่งโมง 5 นาที ก็เขียนมา 1 ชั่วโมง 2 นาที ก็เขียนมา ไม่เอานะ ให้เข้าใจไว้นะ ละไว้ในฐานที่เข้าใจ คือก็หนูทำตามนี้ หนูจะนับนาทีด้วย ก็กวา่จะนับนาทีก็มาบวก กว่าจะครบชั่วโมงนะ พยายามทำที่แม่บอกนะ เพราะฉะนั้น แม่ก็จะมาเช็กว่าแต่ละวันน่ะ ตัวเองก็เขียนลงไปได้เท่าไรแล้ว ตัวเองก็จะรู้ ก็เขียน เพราะมันจะมีบางวันที่เราไม่ได้ไปเต็มวัน เพราะเหมือนถ้าไปเต็มวัน ช่วงเที่ยง 12.00 น. ถึง ก็คือช่วงพักเที่ยงน่ะ คือ บางหน่วยงานเขาอาจจะพักเที่ยงครึ่ง ให้นึกถึงนะ อย่างนี้ เราก็ตามเขานะคะ เวลามาลง ลงเวลา แต่ช่วงพักเที่ยงน่ะ ก็คือช่วงพัก เราก็จะไม่นับ มันถือว่าเป็นช่วงพักนะ ก็จะไม่นับ ตัวนี้จำไว้เลยมันใช้วิธีการเหมือนกับตอนไปฝึกงาน ถ้าช่วงเวลาพักเที่ยงนี่ไม่นับนะเด็ก ๆ ต้องตัดออก เพราะฉะนั้น วันหนึ่งได้วันละ 8 ชั่วโมง ก็คือเด็ก ๆ จะต้องดูน่ะเหมือนในหน่วยงานราชการเขาก็จะเริ่มตั้งแต่ลงเวลา 7 โมง 8 โมง เป็นต้นไปนะคะ เพราะเขาจะเลิก เหมือนครู พอ 3 โมงครึ่งนะ แต่ละที่มันไม่เหมือนกันนะคะ ที่ฝึกงานแต่ละที่ไม่เหมือนกัน บางที่เขาเลิก 5 โมง แต่เขาอาจจะเข้า 3 โมงอย่างนี้นะคะ มันก็แล้วแต่ทีนะ เพราะฉะนั้น ก็นับดู แต่บอกไว้เลยว่าช่วงพักเที่ยงน่ะ ในข้อกำหนดของหลักสูตรเราหรือสาขาเราก็คือเราจะไม่นับชั่วโมงในตอนพักเที่ยงของเด็ก ๆ ก็คือช่วงเช้า โดยปกติถ้าทำงานช่วงเช้าทำได้ 4 ชั่วโมง แล้วก็หลังเที่ยง ก็คือตอนบ่ายไปก็อีก 4 ชั่วโมงนั่นถึงจะครบ 8 ชั่วโมงนะคะ อันนี้ก็เหมือนกัน เหมือนที่บอกให้ลงแบบ 1 ชั่วโมง 1 ชั่วโมงครึ่งได้ ไม่ลง 1 ชั่วโมง 1 นาที 1 ชั่วโมง 2 นาทีไม่เอานะคะ อย่าให้แม่เห็นเด้อนะคะ เพราะฉะนั้น แล้วเสร็จแล้วคนตรวจคนดูแล ก็คือแม่ เพราะฉะนั้น ถ้ายังไม่ครบ เจ้าก็ต้องกลับไปเก็บเพิ่มให้ครบนึกออกนะ เพราะฉะนั้น ถ้า… ถ้าทำเหมือนแม่บอก ที่บอก ทำเต็ม ๆ น่ะ เวลานับมันจะง่ายว่าไง จะได้รู้ว่าครบ 90 ชั่วโมง ทีนี้ในส่วนของกลุ่มที่ไปศูนย์คอมพิวเตอร์ อาคาร 11 น่ะค่ะ ใครที่ไป 3 คนที่ไปอาคาร 11 การแต่งตัว นี่วันนี้แต่งตัวไม่เรียบร้อยไปไม่ได้นี่ ต้องใส่ชุดนักศึกษาก่อนวันแรกน่ะ วันที่ไปส่งหนังสือ พวกนี้ไปส่งหรือยัง เพราะว่ายังไม่เสร็จใช่ไหม วันแรกที่ไปพร้อมหนังสือส่งตัวนี่ ต้องใส่ชุดนักศึกษาให้เรียบร้อย แต่พอไปแล้ว พี่เขาบอกว่าใส่เสื้อช็อปได้ ใส่กางเกงได้ ค่อยใส่นะคะ เข้าใจไหมคะ แต่ไปวันแรกให้ใส่ชุดนักศึกษาแล้ววันอื่น ๆ ถ้าเขาไม่อนุญาตให้ใส่เสื้อ ใส่อะไรน่ะ ก็ต้องใส่ชุดนักศึกษาตลอด เพราะชื่อก็บอกอยู่แล้ว นักศึกษาเตรียมฝึก สถานะเราคือนักศึกษา เพราะฉะนั้น ชุดเราก็ต้องเป็นชุดนักศึกษา เพราะให้ทำป้ายอยู่นะ ป้ายที่ห้อย ๆ แม่ก็มีบอกไว้ เจ้าจะใส่ชุดเล่น มันก็ไม่ใช่ เพราะสถานที่นี้พอเกิดพี่เขาให้ไปติดต่อใช่ไหม ให้ไปส่งเอกสารให้ ตัวเองใส่ชุดเหมือนใส่ชุดเล่นมา ใส่คนรับเอกสารก็จะว่ามาจากไหน อะไรอย่างไรอีก เห็นไหมคะ มันก็จะมีผลกับหน่วยงานเขานะคะ ทีนี้ ในส่วนของกลุ่ม กลุ่มที่ทำกับศูศูนย์บริการหน้าที่ก็คือดูแลห้องแล็บ2 ห้อง ข้างบนกับข้างล่าง โดยเฉพาะวันศุกร์ วันศุกร์นะคะ ต้องขึ้นไปเปิดเครื่อง แบ่งกันหรือไปช่วยกันก็ได้ ห้องข้างบนน่ะเปิดทุกศุกร์เลยนะคะ ห้องข้างล่างก็ต้องเปิด เพื่อดูว่าเหมือนห้องข้างบนเราใช้เครื่อง Mac นะ เด็ก ๆ ต้องเช็กว่าไอ้คีย์บอร์ดน่ะแบตมันหมดหรือเปล่าใช่ไหม เพราะบางคนเปิดแล้วไม่ปิด ก้ต้องไปชาร์จแบตไว้ให้แม่ เครื่องเรา Start เครื่องเราบ้างอะไรบ้าง เพราะช่วงนี้เครื่องข้างบนไม่ค่อยได้ใช้นะคะ คนอื่นไม่ยอมใช้เลย มีแม่ใช้อยู่คนเดียวแม่ก็ก็แยกร่างไม่ได้นะ เพราะฉะนั้นนะคะ ก็ขึ้นไปเปิดเช็ก เช็กแป้น… แบตเตอรี่คีย์บอร์ดแล้วก็แบตเมาส์นะคะ ว่าใช้งานได้หรือเปล่า แล้วก็ห้องข้างล่างนี่ มันเปิดบ่อยอยู่แล้ว ไอ้เครื่องข้างหน้านะ แต่เครื่องข้างหลังก็ต้องมาเปิดไว้ ให้เปิดไว้อย่างน้อย ดูนะคะ นี่คืองานชิ้นที่ 1 ที่มอบหมายให้ทุกคน ก็แบ่งกัน เพราะมันมี 3 แถว ถูกไหม เครื่อง… เครื่องแบ่งการรับผิดชอบ ใครจะรับผิดชอบแถวหน้าแถวหลัง ตกลงกันนะ เพราะมันจะมีหมายเลขบอก อย่างเช่น มิ่งดูแลเครื่องหมายเลข 1 ถึงเท่าไร มิ่งนี่ก็เขียนระบุไว้ สิ่งที่ห้ามลืม เวลาไปเตรียมฝึก 1. ถ่ายรูปด้วย ผลัดกันถ่ายเพราะไป 3 คน ตอนเธอทำให้เพให้เพื่อนถ่ายให้นึกออกนะ ทำอะไร แต่ไม่ต้องถ่ายทุกวัน เพราะอะไร เพราะว่าถ้างานเดิมจะถ่ายทำไม ถ่ายนไปแล้วใหถ่ายเฉพาะกรณีที่ทำงานใหม่ นึกออกนะคะ เราต้องเก็บข้อมูลภาพถ่ายการทำงานนี่ เพื่อมาไว้ใช้นำเสนอตอนฝึกเสร็จ รายงานผลนั่นเองนะคะ หรือเอาไว้ให้อาจารย์ที่มานิเทศ มันจะมีอาจารย์มาตรวจที่แม่บอกนะ อ๋อ หนูทำอันนี้ มีภาพประกอบให้ดู ว่าหน้าที่หนูทำอะไรบ้าง เพราะฉะนั้นนะคะ อย่าลืมถ่ายรูป ผลัดกันถ่าย ถ่ายรูปด้วย เพื่อไว้ใช้สำหรับไอ้นี่นะคะ ทีนี้ บัตร โดยเฉพาะพวกที่อยู่ ตึก 11 พวกที่ไปตึก 11 อย่าลืมพกบัตร การแต่งกายเจ้าบาสมาช้า ชุดนักศึกษา ผม แม่บอกแล้ว ให้มัด ให้เลือกเอา ระหว่างตัดผม กับมักเพราะฉะนั้น มัดให้เรียบร้อยอย่าปล่อยให้เขาจะว่าเอาได้ ว่าแม่ไม่สั่งไม่สอน นะคะ 1. การแต่งกาย 2. เพราะเตรียมฝึกนี่ แม่ไม่ได้บังคับว่าใครจะต้องไปทุกวันก็ได้ ก็คือถ้าใครติดธุระไม่ต้องไปก็ได้ เพราะแม่มาเช็กจากอะไร จำนวนชั่วโมง ไม่จำเป็นต้องไปทุกวันก็ได้ ก็คือเหมือนถ้าเขามีกิจกรรม ถ้าวันนั้นมีกิจกรรมใช่ไหม ไปร่วมกิจกรรมนะคะ กิจกรรมสาขา หรือกิจกรรมวิชาอื่น เช่น จริงอยู่ว่าเขาสอนวันจันทร์ อังคาร แต่เหมือนวันพุธเขามีให้ทำกิจกรรม เขามีให้ทำกิจกรรมเราก็ต้องไปทำกิจกรรมของวิชานั้น ไอ้เตรียมฝึกนี่ เราเน้นไปเก็บชั่วโมง ไม่ต้องไป ไม่ใช่อีกวิชาหนึ่งมีกิจกรรมให้ไปทำไม่ไปทำ ปรากฏไปตกอีกวิชาหนึ่ง มันไม่ใช่นะลูก เพราะฉะนั้น ต้องลำดับความสำคัญด้วย เตรียมฝึกคือการไปเก็บชั่วโมง เพราะฉะนั้น ไม่จำเป็นต้อง ต้องเข้าทุกครั้งเสมอ คือ เก็บให้มันครบ เหมือนช่วงเช้าทีนี้มันหยุดนะ ถ้าเป็นแต่ก่อน บางทีช่วงเข้าพรรษานี่ เอาเทียนพรรษาไปถวายน่ะ เขาก็จะมีกิจกรรมพาเด็กไปทำอย่างนี้ อย่างนี้เราก็ต้องไปร่วมกิจกรรมของมหาวิทยาลัยนะคะ หรือกิจกรรมของสาขา ถ้ามันไปตรงกับวันที่ปกติ วันศุกร์น่ะ มันจะเป็นวันที่นักศึกษาว่าง แต่เขาว่างให้เพื่อนี่แหละ ไอ้วิชาอื่น ๆ มันจะทำกิจกรรมนี่แหละนะคะ วันนั้นเราอาจจะไม่ได้เต็มวัน เราไปเก็บชั่วสโมงเหมือนที่แม่บอก เพราะฉะนั้น ไม่ได้บังคับว่าใครจะไปวันนี้วันไหน แต่ไม่ใช่ไปทุกวัน วิชาอื่นไม่เข้าเรียนก็ไม่ใช่นะคะ ให้ไปวันที่ไม่มีคาบเรียน ไม่อย่างนั้น มันจะขัดแย้งกันเข้าใจไหม เช่น เหมือนวันนี้มีเรียนวิชาแม่นี่ เจ้าไปลงเวลาวันที่ วันนี้วันที่เท่าไร 15 15 เวลา8.00 น. ถึงเที่ยง ฝึกประสบการณ์ได้อย่างไร ตารางเรียนบอกวิชานี้เจ้าเรียนอยู่นึกออกไหม ให้ดูกับตารางเรียนด้วยนะคะ ไม่ใช่ว่าเพราะไม่มีเรียนเลยไปฝึก มันขัดแย้งกัน โอเคไหม ในส่วนของเตรียมฝึกมีใครสงสัย ถาม รายละเอียดอยากรู้อะไรเพิ่มเติมถามได้ ใครไปเตรียมฝึกนี่ เข้าใจนะคะ ถามไหม ถามไหม แก๊งนี้ถามไหม ถามไหม ใครสงสัยไหมเตรียมฝึก โดยเฉพาะเรื่องการแต่งกายนะคะ อย่างที่บอก วันแรกที่ไปรายงานตัวน่ะ พร้อมทั้งหนังสือรายงานตัวน่ะ ให้ใส่ชุดนักศึกษา ทีนี้เข้าใจอยู่ว่าช่วงนี้หน้าฝนนะ ชุดมันเปียกอะไร ก็อย่าถึงขั้นใส่อีแตะเด้อ รองเท้าแตะน่ะ มันไม่สุภาพนะคะ ห้าม ๆ ๆ โอเคนะ เพราะสถานะเราคือนักศึกษานะคะ นักศึกษาเตรียมฝึก อย่าไปฟรีสไตล์ขนาดนั้น ไม่ได้ แต่งตัวให้คงรูปลักษณ์นักศึกษาไว้ โอเค ไม่มีใครถามแล้วนะคะ ถ้าอย่างนั้นสัปดาห์นี้พอแค่นี้ค่ะ ขอบคุณพี่ล่ามนะคะ สำหรับวันนี้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โครงงานคอมพิวเตอร์ 2 (เช้า) 150768</dc:title>
  <dc:creator/>
  <cp:keywords/>
  <dcterms:created xsi:type="dcterms:W3CDTF">2025-07-15T04:49:59Z</dcterms:created>
  <dcterms:modified xsi:type="dcterms:W3CDTF">2025-07-15T04: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กรกฎาคม 2568 เวลา 09.00 น.</vt:lpwstr>
  </property>
  <property fmtid="{D5CDD505-2E9C-101B-9397-08002B2CF9AE}" pid="3" name="subtitle">
    <vt:lpwstr/>
  </property>
</Properties>
</file>